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E9507" w14:textId="77777777" w:rsidR="003322F7" w:rsidRPr="00A81535" w:rsidRDefault="003322F7" w:rsidP="003322F7">
      <w:pPr>
        <w:tabs>
          <w:tab w:val="left" w:pos="3100"/>
        </w:tabs>
        <w:jc w:val="center"/>
        <w:rPr>
          <w:rFonts w:ascii="Arial Narrow" w:hAnsi="Arial Narrow" w:cs="Arial"/>
          <w:b/>
          <w:smallCaps/>
          <w:sz w:val="32"/>
        </w:rPr>
      </w:pPr>
      <w:bookmarkStart w:id="0" w:name="_GoBack"/>
      <w:bookmarkEnd w:id="0"/>
      <w:r w:rsidRPr="00A81535">
        <w:rPr>
          <w:rFonts w:ascii="Arial Narrow" w:hAnsi="Arial Narrow" w:cs="Arial"/>
          <w:b/>
          <w:smallCaps/>
          <w:sz w:val="32"/>
        </w:rPr>
        <w:t>Changing Pickup Location for SearchOhio Items</w:t>
      </w:r>
    </w:p>
    <w:p w14:paraId="6A36C90D" w14:textId="77777777" w:rsidR="004D7D26" w:rsidRPr="00A81535" w:rsidRDefault="004D7D26" w:rsidP="004D7D26">
      <w:pPr>
        <w:tabs>
          <w:tab w:val="left" w:pos="3100"/>
        </w:tabs>
        <w:rPr>
          <w:rFonts w:ascii="Arial Narrow" w:hAnsi="Arial Narrow" w:cs="Arial"/>
          <w:b/>
          <w:sz w:val="32"/>
        </w:rPr>
      </w:pPr>
    </w:p>
    <w:p w14:paraId="2B9FD85A" w14:textId="5E896FB3" w:rsidR="004D7D26" w:rsidRPr="00A35A24" w:rsidRDefault="004D7D26" w:rsidP="004D7D26">
      <w:pPr>
        <w:tabs>
          <w:tab w:val="left" w:pos="3100"/>
        </w:tabs>
        <w:rPr>
          <w:rFonts w:ascii="Arial Narrow" w:hAnsi="Arial Narrow" w:cs="Arial"/>
        </w:rPr>
      </w:pPr>
      <w:r w:rsidRPr="00A35A24">
        <w:rPr>
          <w:rFonts w:ascii="Arial Narrow" w:hAnsi="Arial Narrow" w:cs="Arial"/>
        </w:rPr>
        <w:t xml:space="preserve">Like </w:t>
      </w:r>
      <w:r w:rsidR="000777FA" w:rsidRPr="00A35A24">
        <w:rPr>
          <w:rFonts w:ascii="Arial Narrow" w:hAnsi="Arial Narrow" w:cs="Arial"/>
        </w:rPr>
        <w:t>typical</w:t>
      </w:r>
      <w:r w:rsidRPr="00A35A24">
        <w:rPr>
          <w:rFonts w:ascii="Arial Narrow" w:hAnsi="Arial Narrow" w:cs="Arial"/>
        </w:rPr>
        <w:t xml:space="preserve"> customer reserves, a </w:t>
      </w:r>
      <w:r w:rsidR="000777FA" w:rsidRPr="00A35A24">
        <w:rPr>
          <w:rFonts w:ascii="Arial Narrow" w:hAnsi="Arial Narrow" w:cs="Arial"/>
        </w:rPr>
        <w:t xml:space="preserve">SearchOhio </w:t>
      </w:r>
      <w:r w:rsidRPr="00A35A24">
        <w:rPr>
          <w:rFonts w:ascii="Arial Narrow" w:hAnsi="Arial Narrow" w:cs="Arial"/>
        </w:rPr>
        <w:t xml:space="preserve">request </w:t>
      </w:r>
      <w:r w:rsidR="000777FA" w:rsidRPr="00A35A24">
        <w:rPr>
          <w:rFonts w:ascii="Arial Narrow" w:hAnsi="Arial Narrow" w:cs="Arial"/>
        </w:rPr>
        <w:t>may</w:t>
      </w:r>
      <w:r w:rsidRPr="00A35A24">
        <w:rPr>
          <w:rFonts w:ascii="Arial Narrow" w:hAnsi="Arial Narrow" w:cs="Arial"/>
        </w:rPr>
        <w:t xml:space="preserve"> be sent to a different location for pickup </w:t>
      </w:r>
      <w:r w:rsidR="000777FA" w:rsidRPr="00A35A24">
        <w:rPr>
          <w:rFonts w:ascii="Arial Narrow" w:hAnsi="Arial Narrow" w:cs="Arial"/>
        </w:rPr>
        <w:t>after the initial re</w:t>
      </w:r>
      <w:r w:rsidRPr="00A35A24">
        <w:rPr>
          <w:rFonts w:ascii="Arial Narrow" w:hAnsi="Arial Narrow" w:cs="Arial"/>
        </w:rPr>
        <w:t>quest has been placed. Use the customer</w:t>
      </w:r>
      <w:r w:rsidR="000777FA" w:rsidRPr="00A35A24">
        <w:rPr>
          <w:rFonts w:ascii="Arial Narrow" w:hAnsi="Arial Narrow" w:cs="Arial"/>
        </w:rPr>
        <w:t>’s</w:t>
      </w:r>
      <w:r w:rsidR="00740D53">
        <w:rPr>
          <w:rFonts w:ascii="Arial Narrow" w:hAnsi="Arial Narrow" w:cs="Arial"/>
        </w:rPr>
        <w:t xml:space="preserve"> Requests work</w:t>
      </w:r>
      <w:r w:rsidRPr="00A35A24">
        <w:rPr>
          <w:rFonts w:ascii="Arial Narrow" w:hAnsi="Arial Narrow" w:cs="Arial"/>
        </w:rPr>
        <w:t>form to make this change.</w:t>
      </w:r>
    </w:p>
    <w:p w14:paraId="6EDB373A" w14:textId="77777777" w:rsidR="004D7D26" w:rsidRPr="00A81535" w:rsidRDefault="004D7D26" w:rsidP="004D7D26">
      <w:pPr>
        <w:tabs>
          <w:tab w:val="left" w:pos="3100"/>
        </w:tabs>
        <w:rPr>
          <w:rFonts w:ascii="Arial Narrow" w:hAnsi="Arial Narrow" w:cs="Arial"/>
        </w:rPr>
      </w:pPr>
    </w:p>
    <w:p w14:paraId="6AE2AD05" w14:textId="371E5887" w:rsidR="004D7D26" w:rsidRDefault="003F712C" w:rsidP="004D7D26">
      <w:pPr>
        <w:tabs>
          <w:tab w:val="left" w:pos="3100"/>
        </w:tabs>
        <w:rPr>
          <w:rFonts w:ascii="Arial Narrow" w:hAnsi="Arial Narrow" w:cs="Arial"/>
          <w:b/>
        </w:rPr>
      </w:pPr>
      <w:r w:rsidRPr="00A81535">
        <w:rPr>
          <w:rFonts w:ascii="Arial Narrow" w:hAnsi="Arial Narrow" w:cs="Arial"/>
          <w:b/>
        </w:rPr>
        <w:t xml:space="preserve">If the item is </w:t>
      </w:r>
      <w:r w:rsidR="000D467E" w:rsidRPr="00A81535">
        <w:rPr>
          <w:rFonts w:ascii="Arial Narrow" w:hAnsi="Arial Narrow" w:cs="Arial"/>
          <w:b/>
        </w:rPr>
        <w:t>o</w:t>
      </w:r>
      <w:r w:rsidR="00740D53">
        <w:rPr>
          <w:rFonts w:ascii="Arial Narrow" w:hAnsi="Arial Narrow" w:cs="Arial"/>
          <w:b/>
        </w:rPr>
        <w:t>n Shipped or Active status</w:t>
      </w:r>
    </w:p>
    <w:p w14:paraId="60D2F8AF" w14:textId="77777777" w:rsidR="00A96214" w:rsidRPr="00A81535" w:rsidRDefault="00A96214" w:rsidP="004D7D26">
      <w:pPr>
        <w:tabs>
          <w:tab w:val="left" w:pos="3100"/>
        </w:tabs>
        <w:rPr>
          <w:rFonts w:ascii="Arial Narrow" w:hAnsi="Arial Narrow" w:cs="Arial"/>
          <w:b/>
        </w:rPr>
      </w:pPr>
    </w:p>
    <w:p w14:paraId="56C2E728" w14:textId="285C12EE" w:rsidR="00A35A24" w:rsidRDefault="00A35A24" w:rsidP="004D7D26">
      <w:pPr>
        <w:pStyle w:val="ListParagraph"/>
        <w:numPr>
          <w:ilvl w:val="0"/>
          <w:numId w:val="2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>Go to the</w:t>
      </w:r>
      <w:r w:rsidR="004D7D26" w:rsidRPr="00A81535">
        <w:rPr>
          <w:rFonts w:ascii="Arial Narrow" w:hAnsi="Arial Narrow" w:cs="Arial"/>
        </w:rPr>
        <w:t xml:space="preserve"> </w:t>
      </w:r>
      <w:r w:rsidR="004D7D26" w:rsidRPr="00A35A24">
        <w:rPr>
          <w:rFonts w:ascii="Arial Narrow" w:hAnsi="Arial Narrow" w:cs="Arial"/>
          <w:b/>
        </w:rPr>
        <w:t>Requests</w:t>
      </w:r>
      <w:r w:rsidR="00740D53">
        <w:rPr>
          <w:rFonts w:ascii="Arial Narrow" w:hAnsi="Arial Narrow" w:cs="Arial"/>
        </w:rPr>
        <w:t xml:space="preserve"> workform</w:t>
      </w:r>
      <w:r w:rsidR="004D7D26" w:rsidRPr="00A81535">
        <w:rPr>
          <w:rFonts w:ascii="Arial Narrow" w:hAnsi="Arial Narrow" w:cs="Arial"/>
        </w:rPr>
        <w:t xml:space="preserve"> </w:t>
      </w:r>
    </w:p>
    <w:p w14:paraId="151489E3" w14:textId="794E4F4E" w:rsidR="004D7D26" w:rsidRPr="00A81535" w:rsidRDefault="00A35A24" w:rsidP="004D7D26">
      <w:pPr>
        <w:pStyle w:val="ListParagraph"/>
        <w:numPr>
          <w:ilvl w:val="0"/>
          <w:numId w:val="2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>L</w:t>
      </w:r>
      <w:r w:rsidR="004D7D26" w:rsidRPr="00A81535">
        <w:rPr>
          <w:rFonts w:ascii="Arial Narrow" w:hAnsi="Arial Narrow" w:cs="Arial"/>
        </w:rPr>
        <w:t xml:space="preserve">ocate the </w:t>
      </w:r>
      <w:r w:rsidR="004D7D26" w:rsidRPr="00A81535">
        <w:rPr>
          <w:rFonts w:ascii="Arial Narrow" w:hAnsi="Arial Narrow" w:cs="Arial"/>
          <w:b/>
        </w:rPr>
        <w:t xml:space="preserve">ILL Requests </w:t>
      </w:r>
      <w:r w:rsidR="00740D53">
        <w:rPr>
          <w:rFonts w:ascii="Arial Narrow" w:hAnsi="Arial Narrow" w:cs="Arial"/>
        </w:rPr>
        <w:t>box</w:t>
      </w:r>
    </w:p>
    <w:p w14:paraId="3D585B4A" w14:textId="335C99BA" w:rsidR="00760937" w:rsidRPr="00A81535" w:rsidRDefault="00740D53" w:rsidP="004D7D26">
      <w:pPr>
        <w:pStyle w:val="ListParagraph"/>
        <w:numPr>
          <w:ilvl w:val="0"/>
          <w:numId w:val="2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Locate the </w:t>
      </w:r>
      <w:r w:rsidR="006D10DE" w:rsidRPr="00A81535">
        <w:rPr>
          <w:rFonts w:ascii="Arial Narrow" w:hAnsi="Arial Narrow" w:cs="Arial"/>
        </w:rPr>
        <w:t>title the customer i</w:t>
      </w:r>
      <w:r w:rsidR="0004772F" w:rsidRPr="00A81535">
        <w:rPr>
          <w:rFonts w:ascii="Arial Narrow" w:hAnsi="Arial Narrow" w:cs="Arial"/>
        </w:rPr>
        <w:t>s requesting to change and double</w:t>
      </w:r>
      <w:r>
        <w:rPr>
          <w:rFonts w:ascii="Arial Narrow" w:hAnsi="Arial Narrow" w:cs="Arial"/>
        </w:rPr>
        <w:t xml:space="preserve"> click</w:t>
      </w:r>
      <w:r>
        <w:rPr>
          <w:rFonts w:ascii="Arial Narrow" w:hAnsi="Arial Narrow" w:cs="Arial"/>
        </w:rPr>
        <w:br/>
      </w:r>
    </w:p>
    <w:p w14:paraId="114777FF" w14:textId="549D3FCD" w:rsidR="000C301D" w:rsidRPr="004303FA" w:rsidRDefault="00740D53" w:rsidP="004303FA">
      <w:pPr>
        <w:tabs>
          <w:tab w:val="left" w:pos="3100"/>
        </w:tabs>
        <w:ind w:left="360"/>
        <w:rPr>
          <w:rFonts w:ascii="Arial Narrow" w:hAnsi="Arial Narrow" w:cs="Arial"/>
        </w:rPr>
      </w:pPr>
      <w:r w:rsidRPr="004303F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DC466B3" wp14:editId="0694B2C3">
                <wp:simplePos x="0" y="0"/>
                <wp:positionH relativeFrom="margin">
                  <wp:posOffset>1375410</wp:posOffset>
                </wp:positionH>
                <wp:positionV relativeFrom="paragraph">
                  <wp:posOffset>1962785</wp:posOffset>
                </wp:positionV>
                <wp:extent cx="1609090" cy="321310"/>
                <wp:effectExtent l="19050" t="19050" r="10160" b="2159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9090" cy="32131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7744BED" id="Oval 10" o:spid="_x0000_s1026" style="position:absolute;margin-left:108.3pt;margin-top:154.55pt;width:126.7pt;height:25.3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" filled="f" strokecolor="#e36c0a [2409]" strokeweight="2.25pt">
                <w10:wrap anchorx="margin"/>
              </v:oval>
            </w:pict>
          </mc:Fallback>
        </mc:AlternateContent>
      </w:r>
      <w:r w:rsidRPr="00A35A24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9FCE010" wp14:editId="0022B8A1">
                <wp:simplePos x="0" y="0"/>
                <wp:positionH relativeFrom="leftMargin">
                  <wp:align>right</wp:align>
                </wp:positionH>
                <wp:positionV relativeFrom="paragraph">
                  <wp:posOffset>258445</wp:posOffset>
                </wp:positionV>
                <wp:extent cx="401320" cy="374650"/>
                <wp:effectExtent l="0" t="0" r="0" b="635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86168E" w14:textId="1242C817" w:rsidR="00A35A24" w:rsidRPr="00CF143C" w:rsidRDefault="00A35A24" w:rsidP="00A35A2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9FCE010" id="Oval 32" o:spid="_x0000_s1026" style="position:absolute;left:0;text-align:left;margin-left:-19.6pt;margin-top:20.35pt;width:31.6pt;height:29.5pt;z-index:251681792;visibility:visible;mso-wrap-style:square;mso-wrap-distance-left:9pt;mso-wrap-distance-top:0;mso-wrap-distance-right:9pt;mso-wrap-distance-bottom:0;mso-position-horizontal:right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" fillcolor="#e36c0a [2409]" stroked="f" strokeweight="2pt">
                <v:textbox>
                  <w:txbxContent>
                    <w:p w14:paraId="2886168E" w14:textId="1242C817" w:rsidR="00A35A24" w:rsidRPr="00CF143C" w:rsidRDefault="00A35A24" w:rsidP="00A35A24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A35A24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BCAF4F" wp14:editId="573C1261">
                <wp:simplePos x="0" y="0"/>
                <wp:positionH relativeFrom="column">
                  <wp:posOffset>-88265</wp:posOffset>
                </wp:positionH>
                <wp:positionV relativeFrom="paragraph">
                  <wp:posOffset>512445</wp:posOffset>
                </wp:positionV>
                <wp:extent cx="285293" cy="285293"/>
                <wp:effectExtent l="0" t="0" r="76835" b="5778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293" cy="285293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44B54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1" o:spid="_x0000_s1026" type="#_x0000_t32" style="position:absolute;margin-left:-6.95pt;margin-top:40.35pt;width:22.45pt;height:22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" strokecolor="#e36c0a [2409]" strokeweight="2pt">
                <v:stroke endarrow="block"/>
              </v:shape>
            </w:pict>
          </mc:Fallback>
        </mc:AlternateContent>
      </w:r>
      <w:r w:rsidR="004303FA" w:rsidRPr="004303F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818BCE8" wp14:editId="4721A43A">
                <wp:simplePos x="0" y="0"/>
                <wp:positionH relativeFrom="column">
                  <wp:posOffset>1073506</wp:posOffset>
                </wp:positionH>
                <wp:positionV relativeFrom="paragraph">
                  <wp:posOffset>2114982</wp:posOffset>
                </wp:positionV>
                <wp:extent cx="321868" cy="138989"/>
                <wp:effectExtent l="0" t="38100" r="59690" b="3302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1868" cy="13898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C866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84.55pt;margin-top:166.55pt;width:25.35pt;height:10.95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" strokecolor="#e36c0a [2409]" strokeweight="2pt">
                <v:stroke endarrow="block"/>
              </v:shape>
            </w:pict>
          </mc:Fallback>
        </mc:AlternateContent>
      </w:r>
      <w:r w:rsidR="004303FA" w:rsidRPr="004303F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21755D5" wp14:editId="5F6B1E0D">
                <wp:simplePos x="0" y="0"/>
                <wp:positionH relativeFrom="column">
                  <wp:posOffset>804672</wp:posOffset>
                </wp:positionH>
                <wp:positionV relativeFrom="paragraph">
                  <wp:posOffset>2106142</wp:posOffset>
                </wp:positionV>
                <wp:extent cx="401320" cy="374650"/>
                <wp:effectExtent l="0" t="0" r="0" b="63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19C256" w14:textId="0A3ECBC2" w:rsidR="004303FA" w:rsidRPr="00CF143C" w:rsidRDefault="004303FA" w:rsidP="004303F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21755D5" id="Oval 8" o:spid="_x0000_s1027" style="position:absolute;left:0;text-align:left;margin-left:63.35pt;margin-top:165.85pt;width:31.6pt;height:29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" fillcolor="#e36c0a [2409]" stroked="f" strokeweight="2pt">
                <v:textbox>
                  <w:txbxContent>
                    <w:p w14:paraId="3319C256" w14:textId="0A3ECBC2" w:rsidR="004303FA" w:rsidRPr="00CF143C" w:rsidRDefault="004303FA" w:rsidP="004303F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4303FA" w:rsidRPr="004303F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6FA6D4B" wp14:editId="2A1995C6">
                <wp:simplePos x="0" y="0"/>
                <wp:positionH relativeFrom="column">
                  <wp:posOffset>-184709</wp:posOffset>
                </wp:positionH>
                <wp:positionV relativeFrom="paragraph">
                  <wp:posOffset>1741907</wp:posOffset>
                </wp:positionV>
                <wp:extent cx="775411" cy="131673"/>
                <wp:effectExtent l="0" t="57150" r="5715" b="2095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411" cy="131673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C491C" id="Straight Arrow Connector 13" o:spid="_x0000_s1026" type="#_x0000_t32" style="position:absolute;margin-left:-14.55pt;margin-top:137.15pt;width:61.05pt;height:10.35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" strokecolor="#e36c0a [2409]" strokeweight="2pt">
                <v:stroke endarrow="block"/>
              </v:shape>
            </w:pict>
          </mc:Fallback>
        </mc:AlternateContent>
      </w:r>
      <w:r w:rsidR="004303FA" w:rsidRPr="004303F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497ED13" wp14:editId="2D1AC534">
                <wp:simplePos x="0" y="0"/>
                <wp:positionH relativeFrom="margin">
                  <wp:posOffset>598017</wp:posOffset>
                </wp:positionH>
                <wp:positionV relativeFrom="paragraph">
                  <wp:posOffset>1588287</wp:posOffset>
                </wp:positionV>
                <wp:extent cx="716889" cy="321310"/>
                <wp:effectExtent l="19050" t="19050" r="26670" b="2159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89" cy="32131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60940B" id="Oval 2" o:spid="_x0000_s1026" style="position:absolute;margin-left:47.1pt;margin-top:125.05pt;width:56.45pt;height:25.3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" filled="f" strokecolor="#e36c0a [2409]" strokeweight="2.25pt">
                <w10:wrap anchorx="margin"/>
              </v:oval>
            </w:pict>
          </mc:Fallback>
        </mc:AlternateContent>
      </w:r>
      <w:r w:rsidR="004303FA" w:rsidRPr="004303F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3ACAC2F" wp14:editId="73F0018E">
                <wp:simplePos x="0" y="0"/>
                <wp:positionH relativeFrom="leftMargin">
                  <wp:align>right</wp:align>
                </wp:positionH>
                <wp:positionV relativeFrom="paragraph">
                  <wp:posOffset>1695043</wp:posOffset>
                </wp:positionV>
                <wp:extent cx="401320" cy="374650"/>
                <wp:effectExtent l="0" t="0" r="0" b="635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AEA61E" w14:textId="2E16D82D" w:rsidR="004303FA" w:rsidRPr="00CF143C" w:rsidRDefault="004303FA" w:rsidP="004303F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3ACAC2F" id="Oval 14" o:spid="_x0000_s1028" style="position:absolute;left:0;text-align:left;margin-left:-19.6pt;margin-top:133.45pt;width:31.6pt;height:29.5pt;z-index:251689984;visibility:visible;mso-wrap-style:square;mso-wrap-distance-left:9pt;mso-wrap-distance-top:0;mso-wrap-distance-right:9pt;mso-wrap-distance-bottom:0;mso-position-horizontal:right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" fillcolor="#e36c0a [2409]" stroked="f" strokeweight="2pt">
                <v:textbox>
                  <w:txbxContent>
                    <w:p w14:paraId="28AEA61E" w14:textId="2E16D82D" w:rsidR="004303FA" w:rsidRPr="00CF143C" w:rsidRDefault="004303FA" w:rsidP="004303F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A35A24" w:rsidRPr="00A35A24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DF5FAB8" wp14:editId="3B53FACE">
                <wp:simplePos x="0" y="0"/>
                <wp:positionH relativeFrom="margin">
                  <wp:posOffset>151790</wp:posOffset>
                </wp:positionH>
                <wp:positionV relativeFrom="paragraph">
                  <wp:posOffset>725931</wp:posOffset>
                </wp:positionV>
                <wp:extent cx="504749" cy="321361"/>
                <wp:effectExtent l="19050" t="19050" r="10160" b="2159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749" cy="321361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80CA76" id="Oval 30" o:spid="_x0000_s1026" style="position:absolute;margin-left:11.95pt;margin-top:57.15pt;width:39.75pt;height:25.3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" filled="f" strokecolor="#e36c0a [2409]" strokeweight="2.25pt">
                <w10:wrap anchorx="margin"/>
              </v:oval>
            </w:pict>
          </mc:Fallback>
        </mc:AlternateContent>
      </w:r>
      <w:r w:rsidR="0050542A" w:rsidRPr="00A8153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EA3356" wp14:editId="141EC73E">
                <wp:simplePos x="0" y="0"/>
                <wp:positionH relativeFrom="column">
                  <wp:posOffset>657225</wp:posOffset>
                </wp:positionH>
                <wp:positionV relativeFrom="paragraph">
                  <wp:posOffset>1699894</wp:posOffset>
                </wp:positionV>
                <wp:extent cx="4962525" cy="771525"/>
                <wp:effectExtent l="57150" t="38100" r="85725" b="1047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62525" cy="7715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2A31E" id="Rectangle 4" o:spid="_x0000_s1026" style="position:absolute;margin-left:51.75pt;margin-top:133.85pt;width:390.75pt;height:6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" filled="f" strokecolor="black [3213]" strokeweight="3pt">
                <v:shadow on="t" color="black" opacity="22937f" origin=",.5" offset="0,.63889mm"/>
              </v:rect>
            </w:pict>
          </mc:Fallback>
        </mc:AlternateContent>
      </w:r>
      <w:r w:rsidR="000C301D" w:rsidRPr="00A81535">
        <w:rPr>
          <w:noProof/>
          <w:lang w:eastAsia="en-US"/>
        </w:rPr>
        <w:drawing>
          <wp:inline distT="0" distB="0" distL="0" distR="0" wp14:anchorId="79971436" wp14:editId="4CBA34B0">
            <wp:extent cx="5467350" cy="27000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tron_Holds_Screen_SearchOhio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756" r="347"/>
                    <a:stretch/>
                  </pic:blipFill>
                  <pic:spPr bwMode="auto">
                    <a:xfrm>
                      <a:off x="0" y="0"/>
                      <a:ext cx="5467350" cy="2700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249E50" w14:textId="261B8674" w:rsidR="004303FA" w:rsidRDefault="004303FA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br w:type="page"/>
      </w:r>
    </w:p>
    <w:p w14:paraId="0901D3BB" w14:textId="77777777" w:rsidR="004D7D26" w:rsidRPr="00A81535" w:rsidRDefault="004D7D26" w:rsidP="004D7D26">
      <w:pPr>
        <w:tabs>
          <w:tab w:val="left" w:pos="3100"/>
        </w:tabs>
        <w:rPr>
          <w:rFonts w:ascii="Arial Narrow" w:hAnsi="Arial Narrow" w:cs="Arial"/>
        </w:rPr>
      </w:pPr>
    </w:p>
    <w:p w14:paraId="22622DA1" w14:textId="0587AFE3" w:rsidR="004D7D26" w:rsidRPr="00A81535" w:rsidRDefault="00DC0C40" w:rsidP="001828F6">
      <w:pPr>
        <w:pStyle w:val="ListParagraph"/>
        <w:numPr>
          <w:ilvl w:val="0"/>
          <w:numId w:val="2"/>
        </w:numPr>
        <w:tabs>
          <w:tab w:val="left" w:pos="3100"/>
        </w:tabs>
        <w:rPr>
          <w:rFonts w:ascii="Arial Narrow" w:hAnsi="Arial Narrow" w:cs="Arial"/>
        </w:rPr>
      </w:pPr>
      <w:r w:rsidRPr="00A81535">
        <w:rPr>
          <w:rFonts w:ascii="Arial Narrow" w:hAnsi="Arial Narrow" w:cs="Arial"/>
        </w:rPr>
        <w:t xml:space="preserve">The </w:t>
      </w:r>
      <w:r w:rsidRPr="00A81535">
        <w:rPr>
          <w:rFonts w:ascii="Arial Narrow" w:hAnsi="Arial Narrow" w:cs="Arial"/>
          <w:b/>
        </w:rPr>
        <w:t>ILL request</w:t>
      </w:r>
      <w:r w:rsidR="00740D53">
        <w:rPr>
          <w:rFonts w:ascii="Arial Narrow" w:hAnsi="Arial Narrow" w:cs="Arial"/>
        </w:rPr>
        <w:t xml:space="preserve"> box for the item will open</w:t>
      </w:r>
      <w:r w:rsidRPr="00A81535">
        <w:rPr>
          <w:rFonts w:ascii="Arial Narrow" w:hAnsi="Arial Narrow" w:cs="Arial"/>
        </w:rPr>
        <w:t xml:space="preserve"> </w:t>
      </w:r>
    </w:p>
    <w:p w14:paraId="58BA3D02" w14:textId="0D5CFAC1" w:rsidR="00B31E90" w:rsidRPr="00A81535" w:rsidRDefault="00B31E90" w:rsidP="001828F6">
      <w:pPr>
        <w:pStyle w:val="ListParagraph"/>
        <w:numPr>
          <w:ilvl w:val="0"/>
          <w:numId w:val="2"/>
        </w:numPr>
        <w:tabs>
          <w:tab w:val="left" w:pos="3100"/>
        </w:tabs>
        <w:rPr>
          <w:rFonts w:ascii="Arial Narrow" w:hAnsi="Arial Narrow" w:cs="Arial"/>
        </w:rPr>
      </w:pPr>
      <w:r w:rsidRPr="00A81535">
        <w:rPr>
          <w:rFonts w:ascii="Arial Narrow" w:hAnsi="Arial Narrow" w:cs="Arial"/>
        </w:rPr>
        <w:t xml:space="preserve">From the </w:t>
      </w:r>
      <w:r w:rsidRPr="00A81535">
        <w:rPr>
          <w:rFonts w:ascii="Arial Narrow" w:hAnsi="Arial Narrow" w:cs="Arial"/>
          <w:b/>
        </w:rPr>
        <w:t>Delivery</w:t>
      </w:r>
      <w:r w:rsidR="00740D53">
        <w:rPr>
          <w:rFonts w:ascii="Arial Narrow" w:hAnsi="Arial Narrow" w:cs="Arial"/>
        </w:rPr>
        <w:t xml:space="preserve"> box, u</w:t>
      </w:r>
      <w:r w:rsidRPr="00A81535">
        <w:rPr>
          <w:rFonts w:ascii="Arial Narrow" w:hAnsi="Arial Narrow" w:cs="Arial"/>
        </w:rPr>
        <w:t>s</w:t>
      </w:r>
      <w:r w:rsidR="00740D53">
        <w:rPr>
          <w:rFonts w:ascii="Arial Narrow" w:hAnsi="Arial Narrow" w:cs="Arial"/>
        </w:rPr>
        <w:t xml:space="preserve">e the drop down menu to change </w:t>
      </w:r>
      <w:r w:rsidR="00740D53" w:rsidRPr="00740D53">
        <w:rPr>
          <w:rFonts w:ascii="Arial Narrow" w:hAnsi="Arial Narrow" w:cs="Arial"/>
          <w:b/>
        </w:rPr>
        <w:t>Pick</w:t>
      </w:r>
      <w:r w:rsidRPr="00740D53">
        <w:rPr>
          <w:rFonts w:ascii="Arial Narrow" w:hAnsi="Arial Narrow" w:cs="Arial"/>
          <w:b/>
        </w:rPr>
        <w:t>up branch</w:t>
      </w:r>
      <w:r w:rsidR="00740D53">
        <w:rPr>
          <w:rFonts w:ascii="Arial Narrow" w:hAnsi="Arial Narrow" w:cs="Arial"/>
        </w:rPr>
        <w:t xml:space="preserve"> to the desired location</w:t>
      </w:r>
    </w:p>
    <w:p w14:paraId="33785812" w14:textId="3F50E1A7" w:rsidR="00FC2337" w:rsidRPr="00E43E50" w:rsidRDefault="00FC2337" w:rsidP="001828F6">
      <w:pPr>
        <w:pStyle w:val="ListParagraph"/>
        <w:numPr>
          <w:ilvl w:val="0"/>
          <w:numId w:val="2"/>
        </w:numPr>
        <w:tabs>
          <w:tab w:val="left" w:pos="3100"/>
        </w:tabs>
        <w:rPr>
          <w:rFonts w:ascii="Arial Narrow" w:hAnsi="Arial Narrow" w:cs="Arial"/>
        </w:rPr>
      </w:pPr>
      <w:r w:rsidRPr="00A81535">
        <w:rPr>
          <w:rFonts w:ascii="Arial Narrow" w:hAnsi="Arial Narrow" w:cs="Arial"/>
        </w:rPr>
        <w:t xml:space="preserve">Click </w:t>
      </w:r>
      <w:r w:rsidRPr="00A81535">
        <w:rPr>
          <w:rFonts w:ascii="Arial Narrow" w:hAnsi="Arial Narrow" w:cs="Arial"/>
          <w:b/>
        </w:rPr>
        <w:t>OK</w:t>
      </w:r>
    </w:p>
    <w:p w14:paraId="40065D63" w14:textId="77777777" w:rsidR="00E43E50" w:rsidRPr="00E43E50" w:rsidRDefault="00E43E50" w:rsidP="00E43E50">
      <w:pPr>
        <w:pStyle w:val="ListParagraph"/>
        <w:numPr>
          <w:ilvl w:val="0"/>
          <w:numId w:val="2"/>
        </w:numPr>
        <w:tabs>
          <w:tab w:val="left" w:pos="3100"/>
        </w:tabs>
        <w:rPr>
          <w:rFonts w:ascii="Arial Narrow" w:hAnsi="Arial Narrow" w:cs="Arial"/>
        </w:rPr>
      </w:pPr>
      <w:r w:rsidRPr="00E43E50">
        <w:rPr>
          <w:rFonts w:ascii="Arial Narrow" w:hAnsi="Arial Narrow" w:cs="Arial"/>
        </w:rPr>
        <w:t xml:space="preserve">Place the item in an </w:t>
      </w:r>
      <w:r w:rsidRPr="00E43E50">
        <w:rPr>
          <w:rFonts w:ascii="Arial Narrow" w:hAnsi="Arial Narrow" w:cs="Arial"/>
          <w:b/>
        </w:rPr>
        <w:t xml:space="preserve">OPS-H </w:t>
      </w:r>
      <w:r w:rsidRPr="00E43E50">
        <w:rPr>
          <w:rFonts w:ascii="Arial Narrow" w:hAnsi="Arial Narrow" w:cs="Arial"/>
        </w:rPr>
        <w:t>bin for transfer to new pickup location.</w:t>
      </w:r>
    </w:p>
    <w:p w14:paraId="29F93D77" w14:textId="77777777" w:rsidR="00C76DDC" w:rsidRPr="00E43E50" w:rsidRDefault="00C76DDC" w:rsidP="00E43E50">
      <w:pPr>
        <w:tabs>
          <w:tab w:val="left" w:pos="3100"/>
        </w:tabs>
        <w:rPr>
          <w:rFonts w:ascii="Arial Narrow" w:hAnsi="Arial Narrow" w:cs="Arial"/>
        </w:rPr>
      </w:pPr>
    </w:p>
    <w:p w14:paraId="57545F3F" w14:textId="4311DC41" w:rsidR="00C64507" w:rsidRPr="004303FA" w:rsidRDefault="0007444C" w:rsidP="004303FA">
      <w:pPr>
        <w:tabs>
          <w:tab w:val="left" w:pos="3100"/>
        </w:tabs>
        <w:ind w:left="360"/>
        <w:rPr>
          <w:rFonts w:ascii="Arial Narrow" w:hAnsi="Arial Narrow" w:cs="Arial"/>
        </w:rPr>
      </w:pPr>
      <w:r w:rsidRPr="004303F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DB5887D" wp14:editId="14E9807C">
                <wp:simplePos x="0" y="0"/>
                <wp:positionH relativeFrom="column">
                  <wp:posOffset>3990975</wp:posOffset>
                </wp:positionH>
                <wp:positionV relativeFrom="paragraph">
                  <wp:posOffset>2574925</wp:posOffset>
                </wp:positionV>
                <wp:extent cx="270409" cy="197511"/>
                <wp:effectExtent l="38100" t="0" r="15875" b="5016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0409" cy="197511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4CF79" id="Straight Arrow Connector 35" o:spid="_x0000_s1026" type="#_x0000_t32" style="position:absolute;margin-left:314.25pt;margin-top:202.75pt;width:21.3pt;height:15.55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" strokecolor="#e36c0a [2409]" strokeweight="2pt">
                <v:stroke endarrow="block"/>
              </v:shape>
            </w:pict>
          </mc:Fallback>
        </mc:AlternateContent>
      </w:r>
      <w:r w:rsidRPr="004303F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8A9392B" wp14:editId="0A4BF0FE">
                <wp:simplePos x="0" y="0"/>
                <wp:positionH relativeFrom="margin">
                  <wp:posOffset>1054735</wp:posOffset>
                </wp:positionH>
                <wp:positionV relativeFrom="paragraph">
                  <wp:posOffset>2753360</wp:posOffset>
                </wp:positionV>
                <wp:extent cx="3431540" cy="240030"/>
                <wp:effectExtent l="19050" t="19050" r="16510" b="2667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1540" cy="24003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F7CF88" id="Oval 37" o:spid="_x0000_s1026" style="position:absolute;margin-left:83.05pt;margin-top:216.8pt;width:270.2pt;height:18.9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" filled="f" strokecolor="#e36c0a [2409]" strokeweight="2.25pt">
                <w10:wrap anchorx="margin"/>
              </v:oval>
            </w:pict>
          </mc:Fallback>
        </mc:AlternateContent>
      </w:r>
      <w:r w:rsidR="00740D53" w:rsidRPr="004303F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8C57949" wp14:editId="2FBB108A">
                <wp:simplePos x="0" y="0"/>
                <wp:positionH relativeFrom="margin">
                  <wp:posOffset>1219200</wp:posOffset>
                </wp:positionH>
                <wp:positionV relativeFrom="paragraph">
                  <wp:posOffset>2995930</wp:posOffset>
                </wp:positionV>
                <wp:extent cx="914400" cy="247650"/>
                <wp:effectExtent l="19050" t="19050" r="19050" b="1905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476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D17BEB" id="Oval 41" o:spid="_x0000_s1026" style="position:absolute;margin-left:96pt;margin-top:235.9pt;width:1in;height:19.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" filled="f" strokecolor="#e36c0a [2409]" strokeweight="2.25pt">
                <w10:wrap anchorx="margin"/>
              </v:oval>
            </w:pict>
          </mc:Fallback>
        </mc:AlternateContent>
      </w:r>
      <w:r w:rsidR="00740D53" w:rsidRPr="004303F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6E8AEED" wp14:editId="2A9F6564">
                <wp:simplePos x="0" y="0"/>
                <wp:positionH relativeFrom="column">
                  <wp:posOffset>2539365</wp:posOffset>
                </wp:positionH>
                <wp:positionV relativeFrom="paragraph">
                  <wp:posOffset>3446780</wp:posOffset>
                </wp:positionV>
                <wp:extent cx="212141" cy="45719"/>
                <wp:effectExtent l="0" t="38100" r="73660" b="6921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2141" cy="4571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FCF0A" id="Straight Arrow Connector 38" o:spid="_x0000_s1026" type="#_x0000_t32" style="position:absolute;margin-left:199.95pt;margin-top:271.4pt;width:16.7pt;height:3.6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" strokecolor="#e36c0a [2409]" strokeweight="2pt">
                <v:stroke endarrow="block"/>
              </v:shape>
            </w:pict>
          </mc:Fallback>
        </mc:AlternateContent>
      </w:r>
      <w:r w:rsidR="00740D53" w:rsidRPr="004303F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EFA7EB4" wp14:editId="516A6E99">
                <wp:simplePos x="0" y="0"/>
                <wp:positionH relativeFrom="margin">
                  <wp:posOffset>2801620</wp:posOffset>
                </wp:positionH>
                <wp:positionV relativeFrom="paragraph">
                  <wp:posOffset>3346450</wp:posOffset>
                </wp:positionV>
                <wp:extent cx="819150" cy="262890"/>
                <wp:effectExtent l="19050" t="19050" r="19050" b="228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26289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917456" id="Oval 34" o:spid="_x0000_s1026" style="position:absolute;margin-left:220.6pt;margin-top:263.5pt;width:64.5pt;height:20.7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" filled="f" strokecolor="#e36c0a [2409]" strokeweight="2.25pt">
                <w10:wrap anchorx="margin"/>
              </v:oval>
            </w:pict>
          </mc:Fallback>
        </mc:AlternateContent>
      </w:r>
      <w:r w:rsidR="00740D53" w:rsidRPr="004303F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ED20597" wp14:editId="500EC918">
                <wp:simplePos x="0" y="0"/>
                <wp:positionH relativeFrom="column">
                  <wp:posOffset>2104390</wp:posOffset>
                </wp:positionH>
                <wp:positionV relativeFrom="paragraph">
                  <wp:posOffset>405130</wp:posOffset>
                </wp:positionV>
                <wp:extent cx="204470" cy="80645"/>
                <wp:effectExtent l="38100" t="0" r="24130" b="7175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4470" cy="80645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69F56A" id="Straight Arrow Connector 28" o:spid="_x0000_s1026" type="#_x0000_t32" style="position:absolute;margin-left:165.7pt;margin-top:31.9pt;width:16.1pt;height:6.35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" strokecolor="#e36c0a [2409]" strokeweight="2pt">
                <v:stroke endarrow="block"/>
              </v:shape>
            </w:pict>
          </mc:Fallback>
        </mc:AlternateContent>
      </w:r>
      <w:r w:rsidR="00740D53" w:rsidRPr="004303F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52CD65D" wp14:editId="0C47F898">
                <wp:simplePos x="0" y="0"/>
                <wp:positionH relativeFrom="margin">
                  <wp:posOffset>1010920</wp:posOffset>
                </wp:positionH>
                <wp:positionV relativeFrom="paragraph">
                  <wp:posOffset>393700</wp:posOffset>
                </wp:positionV>
                <wp:extent cx="1148156" cy="234087"/>
                <wp:effectExtent l="19050" t="19050" r="13970" b="1397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8156" cy="234087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CCD635" id="Oval 40" o:spid="_x0000_s1026" style="position:absolute;margin-left:79.6pt;margin-top:31pt;width:90.4pt;height:18.45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" filled="f" strokecolor="#e36c0a [2409]" strokeweight="2.25pt">
                <w10:wrap anchorx="margin"/>
              </v:oval>
            </w:pict>
          </mc:Fallback>
        </mc:AlternateContent>
      </w:r>
      <w:r w:rsidR="009F641C" w:rsidRPr="00A8153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4C9880" wp14:editId="7F5F3A38">
                <wp:simplePos x="0" y="0"/>
                <wp:positionH relativeFrom="column">
                  <wp:posOffset>1249070</wp:posOffset>
                </wp:positionH>
                <wp:positionV relativeFrom="paragraph">
                  <wp:posOffset>2242084</wp:posOffset>
                </wp:positionV>
                <wp:extent cx="3238500" cy="731520"/>
                <wp:effectExtent l="57150" t="38100" r="76200" b="876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0" cy="7315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A2C357" id="Rectangle 18" o:spid="_x0000_s1026" style="position:absolute;margin-left:98.35pt;margin-top:176.55pt;width:255pt;height:57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" filled="f" strokecolor="black [3213]" strokeweight="2.25pt">
                <v:shadow on="t" color="black" opacity="22937f" origin=",.5" offset="0,.63889mm"/>
              </v:rect>
            </w:pict>
          </mc:Fallback>
        </mc:AlternateContent>
      </w:r>
      <w:r w:rsidR="009F641C" w:rsidRPr="004303F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2C9EADC" wp14:editId="725521FF">
                <wp:simplePos x="0" y="0"/>
                <wp:positionH relativeFrom="column">
                  <wp:posOffset>2169617</wp:posOffset>
                </wp:positionH>
                <wp:positionV relativeFrom="paragraph">
                  <wp:posOffset>3292475</wp:posOffset>
                </wp:positionV>
                <wp:extent cx="401320" cy="374650"/>
                <wp:effectExtent l="0" t="0" r="0" b="635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10E682" w14:textId="7DA47936" w:rsidR="004303FA" w:rsidRPr="00CF143C" w:rsidRDefault="009F641C" w:rsidP="004303F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2C9EADC" id="Oval 33" o:spid="_x0000_s1029" style="position:absolute;left:0;text-align:left;margin-left:170.85pt;margin-top:259.25pt;width:31.6pt;height:29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" fillcolor="#e36c0a [2409]" stroked="f" strokeweight="2pt">
                <v:textbox>
                  <w:txbxContent>
                    <w:p w14:paraId="5A10E682" w14:textId="7DA47936" w:rsidR="004303FA" w:rsidRPr="00CF143C" w:rsidRDefault="009F641C" w:rsidP="004303F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="009F641C" w:rsidRPr="004303F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5781F1E" wp14:editId="61AA683D">
                <wp:simplePos x="0" y="0"/>
                <wp:positionH relativeFrom="column">
                  <wp:posOffset>4140784</wp:posOffset>
                </wp:positionH>
                <wp:positionV relativeFrom="paragraph">
                  <wp:posOffset>2243099</wp:posOffset>
                </wp:positionV>
                <wp:extent cx="401320" cy="374650"/>
                <wp:effectExtent l="0" t="0" r="0" b="635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4C744A" w14:textId="7434B193" w:rsidR="004303FA" w:rsidRPr="00CF143C" w:rsidRDefault="009F641C" w:rsidP="004303F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781F1E" id="Oval 36" o:spid="_x0000_s1030" style="position:absolute;left:0;text-align:left;margin-left:326.05pt;margin-top:176.6pt;width:31.6pt;height:29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" fillcolor="#e36c0a [2409]" stroked="f" strokeweight="2pt">
                <v:textbox>
                  <w:txbxContent>
                    <w:p w14:paraId="6B4C744A" w14:textId="7434B193" w:rsidR="004303FA" w:rsidRPr="00CF143C" w:rsidRDefault="009F641C" w:rsidP="004303F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="004303FA" w:rsidRPr="004303FA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038B58D" wp14:editId="4E5E38C8">
                <wp:simplePos x="0" y="0"/>
                <wp:positionH relativeFrom="column">
                  <wp:posOffset>2266239</wp:posOffset>
                </wp:positionH>
                <wp:positionV relativeFrom="paragraph">
                  <wp:posOffset>112954</wp:posOffset>
                </wp:positionV>
                <wp:extent cx="401320" cy="374650"/>
                <wp:effectExtent l="0" t="0" r="0" b="635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4273E1" w14:textId="022CF6E7" w:rsidR="004303FA" w:rsidRPr="00CF143C" w:rsidRDefault="004303FA" w:rsidP="004303F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038B58D" id="Oval 39" o:spid="_x0000_s1031" style="position:absolute;left:0;text-align:left;margin-left:178.45pt;margin-top:8.9pt;width:31.6pt;height:29.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" fillcolor="#e36c0a [2409]" stroked="f" strokeweight="2pt">
                <v:textbox>
                  <w:txbxContent>
                    <w:p w14:paraId="794273E1" w14:textId="022CF6E7" w:rsidR="004303FA" w:rsidRPr="00CF143C" w:rsidRDefault="004303FA" w:rsidP="004303F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="00C64507" w:rsidRPr="00A81535">
        <w:rPr>
          <w:noProof/>
          <w:lang w:eastAsia="en-US"/>
        </w:rPr>
        <w:drawing>
          <wp:inline distT="0" distB="0" distL="0" distR="0" wp14:anchorId="4E938934" wp14:editId="6372E3E2">
            <wp:extent cx="5486400" cy="41243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LL_Request_Box_SearchOhio_Redacte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061FF" w14:textId="77777777" w:rsidR="00E43E50" w:rsidRDefault="00E43E50" w:rsidP="00E43E50">
      <w:pPr>
        <w:tabs>
          <w:tab w:val="left" w:pos="3100"/>
        </w:tabs>
        <w:rPr>
          <w:rFonts w:ascii="Arial Narrow" w:hAnsi="Arial Narrow" w:cs="Arial"/>
          <w:b/>
        </w:rPr>
      </w:pPr>
    </w:p>
    <w:p w14:paraId="3BF3DED1" w14:textId="77777777" w:rsidR="0042182B" w:rsidRPr="00A81535" w:rsidRDefault="0042182B" w:rsidP="0042182B">
      <w:pPr>
        <w:tabs>
          <w:tab w:val="left" w:pos="3100"/>
        </w:tabs>
        <w:ind w:left="360"/>
        <w:rPr>
          <w:rFonts w:ascii="Arial Narrow" w:hAnsi="Arial Narrow" w:cs="Arial"/>
        </w:rPr>
      </w:pPr>
    </w:p>
    <w:p w14:paraId="4C4617F4" w14:textId="77777777" w:rsidR="00E65F95" w:rsidRPr="00E43E50" w:rsidRDefault="00622B69" w:rsidP="00E43E50">
      <w:pPr>
        <w:pStyle w:val="ListParagraph"/>
        <w:numPr>
          <w:ilvl w:val="0"/>
          <w:numId w:val="15"/>
        </w:numPr>
        <w:tabs>
          <w:tab w:val="left" w:pos="3100"/>
        </w:tabs>
        <w:rPr>
          <w:rFonts w:ascii="Arial Narrow" w:hAnsi="Arial Narrow" w:cs="Arial"/>
        </w:rPr>
      </w:pPr>
      <w:r w:rsidRPr="00E43E50">
        <w:rPr>
          <w:rFonts w:ascii="Arial Narrow" w:hAnsi="Arial Narrow" w:cs="Arial"/>
        </w:rPr>
        <w:t>The SearchOhio request will still arrive at the location initially selected</w:t>
      </w:r>
      <w:r w:rsidR="00740D53" w:rsidRPr="00E43E50">
        <w:rPr>
          <w:rFonts w:ascii="Arial Narrow" w:hAnsi="Arial Narrow" w:cs="Arial"/>
        </w:rPr>
        <w:t xml:space="preserve"> if the item has already been S</w:t>
      </w:r>
      <w:r w:rsidR="003F712C" w:rsidRPr="00E43E50">
        <w:rPr>
          <w:rFonts w:ascii="Arial Narrow" w:hAnsi="Arial Narrow" w:cs="Arial"/>
        </w:rPr>
        <w:t>hipped</w:t>
      </w:r>
      <w:r w:rsidRPr="00E43E50">
        <w:rPr>
          <w:rFonts w:ascii="Arial Narrow" w:hAnsi="Arial Narrow" w:cs="Arial"/>
        </w:rPr>
        <w:t>. CSS and above are to use the</w:t>
      </w:r>
      <w:r w:rsidR="00D37460" w:rsidRPr="00E43E50">
        <w:rPr>
          <w:rFonts w:ascii="Arial Narrow" w:hAnsi="Arial Narrow" w:cs="Arial"/>
        </w:rPr>
        <w:t xml:space="preserve"> Receiving Items workflow</w:t>
      </w:r>
      <w:r w:rsidRPr="00E43E50">
        <w:rPr>
          <w:rFonts w:ascii="Arial Narrow" w:hAnsi="Arial Narrow" w:cs="Arial"/>
        </w:rPr>
        <w:t xml:space="preserve"> to receive the item.</w:t>
      </w:r>
      <w:r w:rsidR="003F712C" w:rsidRPr="00E43E50">
        <w:rPr>
          <w:rFonts w:ascii="Arial Narrow" w:hAnsi="Arial Narrow" w:cs="Arial"/>
        </w:rPr>
        <w:t xml:space="preserve"> </w:t>
      </w:r>
    </w:p>
    <w:p w14:paraId="1B116588" w14:textId="77777777" w:rsidR="00E65F95" w:rsidRDefault="00E65F95" w:rsidP="00E43E50">
      <w:pPr>
        <w:pStyle w:val="ListParagraph"/>
        <w:tabs>
          <w:tab w:val="left" w:pos="3100"/>
        </w:tabs>
        <w:ind w:left="1440"/>
        <w:rPr>
          <w:rFonts w:ascii="Arial Narrow" w:hAnsi="Arial Narrow" w:cs="Arial"/>
        </w:rPr>
      </w:pPr>
    </w:p>
    <w:p w14:paraId="3CD94F82" w14:textId="56AE4F5F" w:rsidR="0042182B" w:rsidRPr="00E43E50" w:rsidRDefault="00F526DC" w:rsidP="00E43E50">
      <w:pPr>
        <w:pStyle w:val="ListParagraph"/>
        <w:numPr>
          <w:ilvl w:val="0"/>
          <w:numId w:val="15"/>
        </w:numPr>
        <w:tabs>
          <w:tab w:val="left" w:pos="3100"/>
        </w:tabs>
        <w:rPr>
          <w:rFonts w:ascii="Arial Narrow" w:hAnsi="Arial Narrow" w:cs="Arial"/>
        </w:rPr>
      </w:pPr>
      <w:r w:rsidRPr="00E43E50">
        <w:rPr>
          <w:rFonts w:ascii="Arial Narrow" w:hAnsi="Arial Narrow" w:cs="Arial"/>
        </w:rPr>
        <w:t>A slip with the customer name &amp; new p</w:t>
      </w:r>
      <w:r w:rsidR="00E65F95" w:rsidRPr="00E43E50">
        <w:rPr>
          <w:rFonts w:ascii="Arial Narrow" w:hAnsi="Arial Narrow" w:cs="Arial"/>
        </w:rPr>
        <w:t>ickup location will print once r</w:t>
      </w:r>
      <w:r w:rsidRPr="00E43E50">
        <w:rPr>
          <w:rFonts w:ascii="Arial Narrow" w:hAnsi="Arial Narrow" w:cs="Arial"/>
        </w:rPr>
        <w:t xml:space="preserve">eceived. </w:t>
      </w:r>
    </w:p>
    <w:p w14:paraId="1EC355DD" w14:textId="77777777" w:rsidR="0007444C" w:rsidRPr="00E43E50" w:rsidRDefault="0007444C" w:rsidP="00E43E50">
      <w:pPr>
        <w:rPr>
          <w:rFonts w:ascii="Arial Narrow" w:hAnsi="Arial Narrow" w:cs="Arial"/>
        </w:rPr>
      </w:pPr>
    </w:p>
    <w:p w14:paraId="5C385DDD" w14:textId="77777777" w:rsidR="0007444C" w:rsidRPr="00A81535" w:rsidRDefault="0007444C" w:rsidP="0007444C">
      <w:pPr>
        <w:pStyle w:val="ListParagraph"/>
        <w:tabs>
          <w:tab w:val="left" w:pos="3100"/>
        </w:tabs>
        <w:rPr>
          <w:rFonts w:ascii="Arial Narrow" w:hAnsi="Arial Narrow" w:cs="Arial"/>
        </w:rPr>
      </w:pPr>
      <w:r w:rsidRPr="00A81535">
        <w:rPr>
          <w:rFonts w:ascii="Arial Narrow" w:hAnsi="Arial Narrow" w:cs="Arial"/>
          <w:b/>
        </w:rPr>
        <w:t xml:space="preserve">NOTE: </w:t>
      </w:r>
      <w:r w:rsidRPr="00A81535">
        <w:rPr>
          <w:rFonts w:ascii="Arial Narrow" w:hAnsi="Arial Narrow" w:cs="Arial"/>
        </w:rPr>
        <w:t>If a customer decides they want to cancel their requested SearchOhio item</w:t>
      </w:r>
      <w:r>
        <w:rPr>
          <w:rFonts w:ascii="Arial Narrow" w:hAnsi="Arial Narrow" w:cs="Arial"/>
        </w:rPr>
        <w:t>, check</w:t>
      </w:r>
      <w:r w:rsidRPr="00A81535">
        <w:rPr>
          <w:rFonts w:ascii="Arial Narrow" w:hAnsi="Arial Narrow" w:cs="Arial"/>
        </w:rPr>
        <w:t xml:space="preserve"> the </w:t>
      </w:r>
      <w:r w:rsidRPr="00A81535">
        <w:rPr>
          <w:rFonts w:ascii="Arial Narrow" w:hAnsi="Arial Narrow" w:cs="Arial"/>
          <w:b/>
        </w:rPr>
        <w:t xml:space="preserve">Return uncirculated </w:t>
      </w:r>
      <w:r w:rsidRPr="00740D53">
        <w:rPr>
          <w:rFonts w:ascii="Arial Narrow" w:hAnsi="Arial Narrow" w:cs="Arial"/>
        </w:rPr>
        <w:t xml:space="preserve">box </w:t>
      </w:r>
      <w:r w:rsidRPr="00A81535">
        <w:rPr>
          <w:rFonts w:ascii="Arial Narrow" w:hAnsi="Arial Narrow" w:cs="Arial"/>
        </w:rPr>
        <w:t xml:space="preserve">from the </w:t>
      </w:r>
      <w:r>
        <w:rPr>
          <w:rFonts w:ascii="Arial Narrow" w:hAnsi="Arial Narrow" w:cs="Arial"/>
        </w:rPr>
        <w:t>ILL Request box for the</w:t>
      </w:r>
      <w:r w:rsidRPr="00A81535">
        <w:rPr>
          <w:rFonts w:ascii="Arial Narrow" w:hAnsi="Arial Narrow" w:cs="Arial"/>
        </w:rPr>
        <w:t xml:space="preserve"> item. This action can only be used if the item status is </w:t>
      </w:r>
      <w:r w:rsidRPr="00740D53">
        <w:rPr>
          <w:rFonts w:ascii="Arial Narrow" w:hAnsi="Arial Narrow" w:cs="Arial"/>
        </w:rPr>
        <w:t>Active or Shipped</w:t>
      </w:r>
      <w:r w:rsidRPr="00A81535">
        <w:rPr>
          <w:rFonts w:ascii="Arial Narrow" w:hAnsi="Arial Narrow" w:cs="Arial"/>
        </w:rPr>
        <w:t>.</w:t>
      </w:r>
    </w:p>
    <w:p w14:paraId="24829ED3" w14:textId="77777777" w:rsidR="0007444C" w:rsidRPr="00A81535" w:rsidRDefault="0007444C" w:rsidP="0007444C">
      <w:pPr>
        <w:pStyle w:val="ListParagraph"/>
        <w:tabs>
          <w:tab w:val="left" w:pos="3100"/>
        </w:tabs>
        <w:rPr>
          <w:rFonts w:ascii="Arial Narrow" w:hAnsi="Arial Narrow" w:cs="Arial"/>
        </w:rPr>
      </w:pPr>
    </w:p>
    <w:p w14:paraId="27C40915" w14:textId="0AE6E4FF" w:rsidR="00C61B29" w:rsidRPr="00A81535" w:rsidRDefault="00C61B29" w:rsidP="00271B18">
      <w:pPr>
        <w:tabs>
          <w:tab w:val="left" w:pos="3100"/>
        </w:tabs>
        <w:rPr>
          <w:rFonts w:ascii="Arial Narrow" w:hAnsi="Arial Narrow"/>
        </w:rPr>
      </w:pPr>
    </w:p>
    <w:p w14:paraId="539703CB" w14:textId="77777777" w:rsidR="000D467E" w:rsidRPr="00A81535" w:rsidRDefault="000D467E" w:rsidP="000D467E">
      <w:pPr>
        <w:tabs>
          <w:tab w:val="left" w:pos="3100"/>
        </w:tabs>
        <w:rPr>
          <w:rFonts w:ascii="Arial Narrow" w:hAnsi="Arial Narrow" w:cs="Arial"/>
        </w:rPr>
      </w:pPr>
    </w:p>
    <w:p w14:paraId="5D885E50" w14:textId="47BB9775" w:rsidR="000D467E" w:rsidRPr="00A81535" w:rsidRDefault="000D467E" w:rsidP="000D467E">
      <w:pPr>
        <w:tabs>
          <w:tab w:val="left" w:pos="3100"/>
        </w:tabs>
        <w:rPr>
          <w:rFonts w:ascii="Arial Narrow" w:hAnsi="Arial Narrow" w:cs="Arial"/>
          <w:b/>
        </w:rPr>
      </w:pPr>
      <w:r w:rsidRPr="00A81535">
        <w:rPr>
          <w:rFonts w:ascii="Arial Narrow" w:hAnsi="Arial Narrow" w:cs="Arial"/>
          <w:b/>
        </w:rPr>
        <w:t>If the item</w:t>
      </w:r>
      <w:r w:rsidR="00732D0F">
        <w:rPr>
          <w:rFonts w:ascii="Arial Narrow" w:hAnsi="Arial Narrow" w:cs="Arial"/>
          <w:b/>
        </w:rPr>
        <w:t xml:space="preserve"> is on Held status</w:t>
      </w:r>
      <w:r w:rsidR="00AF24B0">
        <w:rPr>
          <w:rFonts w:ascii="Arial Narrow" w:hAnsi="Arial Narrow" w:cs="Arial"/>
          <w:b/>
        </w:rPr>
        <w:br/>
      </w:r>
    </w:p>
    <w:p w14:paraId="121D42CE" w14:textId="77777777" w:rsidR="009C0AEC" w:rsidRDefault="00AF24B0" w:rsidP="00C803EA">
      <w:pPr>
        <w:pStyle w:val="ListParagraph"/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>New location:</w:t>
      </w:r>
    </w:p>
    <w:p w14:paraId="3BEC1C20" w14:textId="77777777" w:rsidR="009C0AEC" w:rsidRDefault="009C0AEC" w:rsidP="00C803EA">
      <w:pPr>
        <w:pStyle w:val="ListParagraph"/>
        <w:tabs>
          <w:tab w:val="left" w:pos="3100"/>
        </w:tabs>
        <w:rPr>
          <w:rFonts w:ascii="Arial Narrow" w:hAnsi="Arial Narrow" w:cs="Arial"/>
        </w:rPr>
      </w:pPr>
    </w:p>
    <w:p w14:paraId="44F58AA9" w14:textId="77777777" w:rsidR="009C0AEC" w:rsidRPr="009C0AEC" w:rsidRDefault="000D467E" w:rsidP="009C0AEC">
      <w:pPr>
        <w:pStyle w:val="ListParagraph"/>
        <w:numPr>
          <w:ilvl w:val="0"/>
          <w:numId w:val="9"/>
        </w:numPr>
        <w:tabs>
          <w:tab w:val="left" w:pos="3100"/>
        </w:tabs>
        <w:rPr>
          <w:rFonts w:ascii="Arial Narrow" w:hAnsi="Arial Narrow" w:cs="Arial"/>
          <w:b/>
          <w:u w:val="single"/>
        </w:rPr>
      </w:pPr>
      <w:r w:rsidRPr="009C0AEC">
        <w:rPr>
          <w:rFonts w:ascii="Arial Narrow" w:hAnsi="Arial Narrow" w:cs="Arial"/>
        </w:rPr>
        <w:t xml:space="preserve">Follow </w:t>
      </w:r>
      <w:r w:rsidR="009F641C" w:rsidRPr="009C0AEC">
        <w:rPr>
          <w:rFonts w:ascii="Arial Narrow" w:hAnsi="Arial Narrow" w:cs="Arial"/>
          <w:b/>
        </w:rPr>
        <w:t>steps 1-6</w:t>
      </w:r>
      <w:r w:rsidRPr="009C0AEC">
        <w:rPr>
          <w:rFonts w:ascii="Arial Narrow" w:hAnsi="Arial Narrow" w:cs="Arial"/>
          <w:b/>
        </w:rPr>
        <w:t xml:space="preserve"> above</w:t>
      </w:r>
      <w:r w:rsidRPr="009C0AEC">
        <w:rPr>
          <w:rFonts w:ascii="Arial Narrow" w:hAnsi="Arial Narrow" w:cs="Arial"/>
        </w:rPr>
        <w:t>.</w:t>
      </w:r>
      <w:r w:rsidR="00C803EA" w:rsidRPr="009C0AEC">
        <w:rPr>
          <w:rFonts w:ascii="Arial Narrow" w:hAnsi="Arial Narrow" w:cs="Arial"/>
        </w:rPr>
        <w:br/>
      </w:r>
    </w:p>
    <w:p w14:paraId="2104D09E" w14:textId="1AD55874" w:rsidR="000D467E" w:rsidRPr="009C0AEC" w:rsidRDefault="00C803EA" w:rsidP="009C0AEC">
      <w:pPr>
        <w:pStyle w:val="ListParagraph"/>
        <w:numPr>
          <w:ilvl w:val="0"/>
          <w:numId w:val="9"/>
        </w:numPr>
        <w:tabs>
          <w:tab w:val="left" w:pos="3100"/>
        </w:tabs>
        <w:rPr>
          <w:rFonts w:ascii="Arial Narrow" w:hAnsi="Arial Narrow" w:cs="Arial"/>
          <w:b/>
          <w:u w:val="single"/>
        </w:rPr>
      </w:pPr>
      <w:r w:rsidRPr="009C0AEC">
        <w:rPr>
          <w:rFonts w:ascii="Arial Narrow" w:hAnsi="Arial Narrow" w:cs="Arial"/>
        </w:rPr>
        <w:t>The change</w:t>
      </w:r>
      <w:r w:rsidR="0007444C" w:rsidRPr="009C0AEC">
        <w:rPr>
          <w:rFonts w:ascii="Arial Narrow" w:hAnsi="Arial Narrow" w:cs="Arial"/>
        </w:rPr>
        <w:t xml:space="preserve"> is not reflected on any view (h</w:t>
      </w:r>
      <w:r w:rsidRPr="009C0AEC">
        <w:rPr>
          <w:rFonts w:ascii="Arial Narrow" w:hAnsi="Arial Narrow" w:cs="Arial"/>
        </w:rPr>
        <w:t>olds, pull list, item record, etc</w:t>
      </w:r>
      <w:r w:rsidR="0007444C" w:rsidRPr="009C0AEC">
        <w:rPr>
          <w:rFonts w:ascii="Arial Narrow" w:hAnsi="Arial Narrow" w:cs="Arial"/>
        </w:rPr>
        <w:t>.</w:t>
      </w:r>
      <w:r w:rsidRPr="009C0AEC">
        <w:rPr>
          <w:rFonts w:ascii="Arial Narrow" w:hAnsi="Arial Narrow" w:cs="Arial"/>
        </w:rPr>
        <w:t xml:space="preserve">) so </w:t>
      </w:r>
      <w:r w:rsidRPr="009C0AEC">
        <w:rPr>
          <w:rFonts w:ascii="Arial Narrow" w:hAnsi="Arial Narrow" w:cs="Arial"/>
          <w:b/>
          <w:u w:val="single"/>
        </w:rPr>
        <w:t>you must call the other location to send it</w:t>
      </w:r>
      <w:r w:rsidR="00740D53" w:rsidRPr="009C0AEC">
        <w:rPr>
          <w:rFonts w:ascii="Arial Narrow" w:hAnsi="Arial Narrow" w:cs="Arial"/>
          <w:b/>
          <w:u w:val="single"/>
        </w:rPr>
        <w:t xml:space="preserve"> to your location.</w:t>
      </w:r>
      <w:r w:rsidRPr="009C0AEC">
        <w:rPr>
          <w:rFonts w:ascii="Arial Narrow" w:hAnsi="Arial Narrow" w:cs="Arial"/>
          <w:b/>
          <w:u w:val="single"/>
        </w:rPr>
        <w:br/>
      </w:r>
    </w:p>
    <w:p w14:paraId="05AF1291" w14:textId="77777777" w:rsidR="009C0AEC" w:rsidRDefault="00AF24B0" w:rsidP="00C803EA">
      <w:pPr>
        <w:pStyle w:val="ListParagraph"/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Old location: </w:t>
      </w:r>
      <w:r>
        <w:rPr>
          <w:rFonts w:ascii="Arial Narrow" w:hAnsi="Arial Narrow" w:cs="Arial"/>
        </w:rPr>
        <w:br/>
      </w:r>
    </w:p>
    <w:p w14:paraId="2B6B46DF" w14:textId="77777777" w:rsidR="009C0AEC" w:rsidRPr="009C0AEC" w:rsidRDefault="000D467E" w:rsidP="009C0AEC">
      <w:pPr>
        <w:pStyle w:val="ListParagraph"/>
        <w:numPr>
          <w:ilvl w:val="0"/>
          <w:numId w:val="10"/>
        </w:numPr>
        <w:tabs>
          <w:tab w:val="left" w:pos="3100"/>
        </w:tabs>
        <w:rPr>
          <w:rFonts w:ascii="Arial Narrow" w:hAnsi="Arial Narrow" w:cs="Arial"/>
        </w:rPr>
      </w:pPr>
      <w:r w:rsidRPr="00A81535">
        <w:rPr>
          <w:rFonts w:ascii="Arial Narrow" w:hAnsi="Arial Narrow" w:cs="Arial"/>
        </w:rPr>
        <w:t>Sin</w:t>
      </w:r>
      <w:r w:rsidR="00AF24B0">
        <w:rPr>
          <w:rFonts w:ascii="Arial Narrow" w:hAnsi="Arial Narrow" w:cs="Arial"/>
        </w:rPr>
        <w:t>ce the item is already on Held</w:t>
      </w:r>
      <w:r w:rsidRPr="00A81535">
        <w:rPr>
          <w:rFonts w:ascii="Arial Narrow" w:hAnsi="Arial Narrow" w:cs="Arial"/>
        </w:rPr>
        <w:t xml:space="preserve"> status, a new hold slip cannot be printed. </w:t>
      </w:r>
      <w:r w:rsidR="009F641C">
        <w:rPr>
          <w:rFonts w:ascii="Arial Narrow" w:hAnsi="Arial Narrow" w:cs="Arial"/>
        </w:rPr>
        <w:br/>
      </w:r>
    </w:p>
    <w:p w14:paraId="50F30409" w14:textId="19CCE41D" w:rsidR="000D467E" w:rsidRPr="009C0AEC" w:rsidRDefault="000D467E" w:rsidP="009C0AEC">
      <w:pPr>
        <w:pStyle w:val="ListParagraph"/>
        <w:numPr>
          <w:ilvl w:val="0"/>
          <w:numId w:val="10"/>
        </w:numPr>
        <w:tabs>
          <w:tab w:val="left" w:pos="3100"/>
        </w:tabs>
        <w:rPr>
          <w:rFonts w:ascii="Arial Narrow" w:hAnsi="Arial Narrow" w:cs="Arial"/>
          <w:b/>
          <w:u w:val="single"/>
        </w:rPr>
      </w:pPr>
      <w:r w:rsidRPr="009C0AEC">
        <w:rPr>
          <w:rFonts w:ascii="Arial Narrow" w:hAnsi="Arial Narrow" w:cs="Arial"/>
          <w:b/>
          <w:u w:val="single"/>
        </w:rPr>
        <w:t xml:space="preserve">Cross out </w:t>
      </w:r>
      <w:r w:rsidR="009C0AEC" w:rsidRPr="009C0AEC">
        <w:rPr>
          <w:rFonts w:ascii="Arial Narrow" w:hAnsi="Arial Narrow" w:cs="Arial"/>
          <w:b/>
          <w:u w:val="single"/>
        </w:rPr>
        <w:t>your location</w:t>
      </w:r>
      <w:r w:rsidR="00656658" w:rsidRPr="009C0AEC">
        <w:rPr>
          <w:rFonts w:ascii="Arial Narrow" w:hAnsi="Arial Narrow" w:cs="Arial"/>
          <w:b/>
          <w:u w:val="single"/>
        </w:rPr>
        <w:t xml:space="preserve"> </w:t>
      </w:r>
      <w:r w:rsidRPr="009C0AEC">
        <w:rPr>
          <w:rFonts w:ascii="Arial Narrow" w:hAnsi="Arial Narrow" w:cs="Arial"/>
          <w:b/>
          <w:u w:val="single"/>
        </w:rPr>
        <w:t>and write in the new location</w:t>
      </w:r>
      <w:r w:rsidR="004A55CA" w:rsidRPr="009C0AEC">
        <w:rPr>
          <w:rFonts w:ascii="Arial Narrow" w:hAnsi="Arial Narrow" w:cs="Arial"/>
          <w:b/>
          <w:u w:val="single"/>
        </w:rPr>
        <w:t xml:space="preserve"> at the top of the slip</w:t>
      </w:r>
      <w:r w:rsidRPr="009C0AEC">
        <w:rPr>
          <w:rFonts w:ascii="Arial Narrow" w:hAnsi="Arial Narrow" w:cs="Arial"/>
          <w:b/>
          <w:u w:val="single"/>
        </w:rPr>
        <w:t>.</w:t>
      </w:r>
    </w:p>
    <w:p w14:paraId="5A80E372" w14:textId="77777777" w:rsidR="009C0AEC" w:rsidRDefault="009C0AEC" w:rsidP="00C803EA">
      <w:pPr>
        <w:pStyle w:val="ListParagraph"/>
        <w:tabs>
          <w:tab w:val="left" w:pos="3100"/>
        </w:tabs>
        <w:rPr>
          <w:rFonts w:ascii="Arial Narrow" w:hAnsi="Arial Narrow" w:cs="Arial"/>
        </w:rPr>
      </w:pPr>
    </w:p>
    <w:p w14:paraId="0EB37A07" w14:textId="2C69E5BD" w:rsidR="009F1108" w:rsidRPr="00A81535" w:rsidRDefault="000D467E" w:rsidP="009C0AEC">
      <w:pPr>
        <w:pStyle w:val="ListParagraph"/>
        <w:numPr>
          <w:ilvl w:val="0"/>
          <w:numId w:val="10"/>
        </w:numPr>
        <w:tabs>
          <w:tab w:val="left" w:pos="3100"/>
        </w:tabs>
        <w:rPr>
          <w:rFonts w:ascii="Arial Narrow" w:hAnsi="Arial Narrow" w:cs="Arial"/>
        </w:rPr>
      </w:pPr>
      <w:r w:rsidRPr="00A81535">
        <w:rPr>
          <w:rFonts w:ascii="Arial Narrow" w:hAnsi="Arial Narrow" w:cs="Arial"/>
        </w:rPr>
        <w:t xml:space="preserve">Place the item in an </w:t>
      </w:r>
      <w:r w:rsidRPr="009F641C">
        <w:rPr>
          <w:rFonts w:ascii="Arial Narrow" w:hAnsi="Arial Narrow" w:cs="Arial"/>
          <w:b/>
        </w:rPr>
        <w:t>OPS-H</w:t>
      </w:r>
      <w:r w:rsidRPr="00A81535">
        <w:rPr>
          <w:rFonts w:ascii="Arial Narrow" w:hAnsi="Arial Narrow" w:cs="Arial"/>
        </w:rPr>
        <w:t xml:space="preserve"> </w:t>
      </w:r>
      <w:r w:rsidR="0007444C">
        <w:rPr>
          <w:rFonts w:ascii="Arial Narrow" w:hAnsi="Arial Narrow" w:cs="Arial"/>
        </w:rPr>
        <w:t xml:space="preserve">bin </w:t>
      </w:r>
      <w:r w:rsidR="009F1108" w:rsidRPr="00A81535">
        <w:rPr>
          <w:rFonts w:ascii="Arial Narrow" w:hAnsi="Arial Narrow" w:cs="Arial"/>
        </w:rPr>
        <w:t>to be sent to the new location.</w:t>
      </w:r>
    </w:p>
    <w:p w14:paraId="42434788" w14:textId="2C1A16EF" w:rsidR="009F1108" w:rsidRPr="00A81535" w:rsidRDefault="009F1108" w:rsidP="009F1108">
      <w:pPr>
        <w:tabs>
          <w:tab w:val="left" w:pos="3100"/>
        </w:tabs>
        <w:rPr>
          <w:rFonts w:ascii="Arial Narrow" w:hAnsi="Arial Narrow" w:cs="Arial"/>
        </w:rPr>
      </w:pPr>
    </w:p>
    <w:p w14:paraId="002CBEC3" w14:textId="743AA910" w:rsidR="000D467E" w:rsidRPr="00A81535" w:rsidRDefault="004A55CA" w:rsidP="000D467E">
      <w:pPr>
        <w:tabs>
          <w:tab w:val="left" w:pos="3100"/>
        </w:tabs>
        <w:rPr>
          <w:rFonts w:ascii="Arial Narrow" w:hAnsi="Arial Narrow" w:cs="Arial"/>
          <w:b/>
        </w:rPr>
      </w:pPr>
      <w:r w:rsidRPr="00A81535">
        <w:rPr>
          <w:rFonts w:ascii="Arial Narrow" w:hAnsi="Arial Narrow" w:cs="Arial"/>
          <w:b/>
          <w:noProof/>
          <w:lang w:eastAsia="en-US"/>
        </w:rPr>
        <w:drawing>
          <wp:inline distT="0" distB="0" distL="0" distR="0" wp14:anchorId="490324CC" wp14:editId="0974BDD5">
            <wp:extent cx="5486400" cy="2971800"/>
            <wp:effectExtent l="0" t="0" r="0" b="0"/>
            <wp:docPr id="9" name="Picture 9" descr="V:\PSGRP\CIRC\Gen\SearchOhio\WIPWorkFlows\usedscreenshots\IMG_335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V:\PSGRP\CIRC\Gen\SearchOhio\WIPWorkFlows\usedscreenshots\IMG_335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375"/>
                    <a:stretch/>
                  </pic:blipFill>
                  <pic:spPr bwMode="auto">
                    <a:xfrm>
                      <a:off x="0" y="0"/>
                      <a:ext cx="54864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D467E" w:rsidRPr="00A81535" w:rsidSect="00A81535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2060" w:right="1800" w:bottom="1440" w:left="1800" w:header="36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AAE1CE" w14:textId="77777777" w:rsidR="00594CFC" w:rsidRDefault="00594CFC" w:rsidP="001C281C">
      <w:r>
        <w:separator/>
      </w:r>
    </w:p>
  </w:endnote>
  <w:endnote w:type="continuationSeparator" w:id="0">
    <w:p w14:paraId="0CE4B9E4" w14:textId="77777777" w:rsidR="00594CFC" w:rsidRDefault="00594CFC" w:rsidP="001C2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FC473" w14:textId="77777777" w:rsidR="00AA6953" w:rsidRDefault="00AA6953" w:rsidP="001C28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9F01FE3" w14:textId="77777777" w:rsidR="00AA6953" w:rsidRDefault="00AA69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17B43" w14:textId="2BB693CB" w:rsidR="00AA6953" w:rsidRPr="00A81535" w:rsidRDefault="00A81535" w:rsidP="00A81535">
    <w:pPr>
      <w:tabs>
        <w:tab w:val="left" w:pos="3100"/>
      </w:tabs>
      <w:jc w:val="center"/>
      <w:rPr>
        <w:rFonts w:ascii="Arial" w:hAnsi="Arial" w:cs="Arial"/>
        <w:sz w:val="20"/>
        <w:szCs w:val="20"/>
      </w:rPr>
    </w:pPr>
    <w:r w:rsidRPr="00A81535">
      <w:rPr>
        <w:rFonts w:ascii="Arial" w:hAnsi="Arial" w:cs="Arial"/>
        <w:sz w:val="20"/>
        <w:szCs w:val="20"/>
      </w:rPr>
      <w:t xml:space="preserve">Page </w:t>
    </w:r>
    <w:r w:rsidRPr="00A81535">
      <w:rPr>
        <w:rFonts w:ascii="Arial" w:hAnsi="Arial" w:cs="Arial"/>
        <w:sz w:val="20"/>
        <w:szCs w:val="20"/>
      </w:rPr>
      <w:fldChar w:fldCharType="begin"/>
    </w:r>
    <w:r w:rsidRPr="00A81535">
      <w:rPr>
        <w:rFonts w:ascii="Arial" w:hAnsi="Arial" w:cs="Arial"/>
        <w:sz w:val="20"/>
        <w:szCs w:val="20"/>
      </w:rPr>
      <w:instrText xml:space="preserve"> PAGE  \* Arabic  \* MERGEFORMAT </w:instrText>
    </w:r>
    <w:r w:rsidRPr="00A81535">
      <w:rPr>
        <w:rFonts w:ascii="Arial" w:hAnsi="Arial" w:cs="Arial"/>
        <w:sz w:val="20"/>
        <w:szCs w:val="20"/>
      </w:rPr>
      <w:fldChar w:fldCharType="separate"/>
    </w:r>
    <w:r w:rsidR="0036270C">
      <w:rPr>
        <w:rFonts w:ascii="Arial" w:hAnsi="Arial" w:cs="Arial"/>
        <w:noProof/>
        <w:sz w:val="20"/>
        <w:szCs w:val="20"/>
      </w:rPr>
      <w:t>1</w:t>
    </w:r>
    <w:r w:rsidRPr="00A81535">
      <w:rPr>
        <w:rFonts w:ascii="Arial" w:hAnsi="Arial" w:cs="Arial"/>
        <w:sz w:val="20"/>
        <w:szCs w:val="20"/>
      </w:rPr>
      <w:fldChar w:fldCharType="end"/>
    </w:r>
    <w:r w:rsidRPr="00A81535">
      <w:rPr>
        <w:rFonts w:ascii="Arial" w:hAnsi="Arial" w:cs="Arial"/>
        <w:sz w:val="20"/>
        <w:szCs w:val="20"/>
      </w:rPr>
      <w:t xml:space="preserve"> of </w:t>
    </w:r>
    <w:r w:rsidRPr="00A81535">
      <w:rPr>
        <w:rFonts w:ascii="Arial" w:hAnsi="Arial" w:cs="Arial"/>
        <w:sz w:val="20"/>
        <w:szCs w:val="20"/>
      </w:rPr>
      <w:fldChar w:fldCharType="begin"/>
    </w:r>
    <w:r w:rsidRPr="00A81535">
      <w:rPr>
        <w:rFonts w:ascii="Arial" w:hAnsi="Arial" w:cs="Arial"/>
        <w:sz w:val="20"/>
        <w:szCs w:val="20"/>
      </w:rPr>
      <w:instrText xml:space="preserve"> NUMPAGES  \* Arabic  \* MERGEFORMAT </w:instrText>
    </w:r>
    <w:r w:rsidRPr="00A81535">
      <w:rPr>
        <w:rFonts w:ascii="Arial" w:hAnsi="Arial" w:cs="Arial"/>
        <w:sz w:val="20"/>
        <w:szCs w:val="20"/>
      </w:rPr>
      <w:fldChar w:fldCharType="separate"/>
    </w:r>
    <w:r w:rsidR="0036270C">
      <w:rPr>
        <w:rFonts w:ascii="Arial" w:hAnsi="Arial" w:cs="Arial"/>
        <w:noProof/>
        <w:sz w:val="20"/>
        <w:szCs w:val="20"/>
      </w:rPr>
      <w:t>3</w:t>
    </w:r>
    <w:r w:rsidRPr="00A81535">
      <w:rPr>
        <w:rFonts w:ascii="Arial" w:hAnsi="Arial" w:cs="Arial"/>
        <w:sz w:val="20"/>
        <w:szCs w:val="20"/>
      </w:rPr>
      <w:fldChar w:fldCharType="end"/>
    </w:r>
    <w:r w:rsidRPr="00A81535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 xml:space="preserve">      </w:t>
    </w:r>
    <w:r w:rsidRPr="00A81535">
      <w:rPr>
        <w:rFonts w:ascii="Arial" w:hAnsi="Arial" w:cs="Arial"/>
        <w:sz w:val="20"/>
        <w:szCs w:val="20"/>
      </w:rPr>
      <w:t xml:space="preserve">Changing Pickup Location for SearchOhio Items </w:t>
    </w:r>
    <w:r>
      <w:rPr>
        <w:rFonts w:ascii="Arial" w:hAnsi="Arial" w:cs="Arial"/>
        <w:sz w:val="20"/>
        <w:szCs w:val="20"/>
      </w:rPr>
      <w:t xml:space="preserve">     </w:t>
    </w:r>
    <w:r w:rsidR="005D205D">
      <w:rPr>
        <w:rFonts w:ascii="Arial" w:hAnsi="Arial" w:cs="Arial"/>
        <w:sz w:val="20"/>
        <w:szCs w:val="20"/>
      </w:rPr>
      <w:t>Updated 2/27</w:t>
    </w:r>
    <w:r w:rsidR="00732D0F">
      <w:rPr>
        <w:rFonts w:ascii="Arial" w:hAnsi="Arial" w:cs="Arial"/>
        <w:sz w:val="20"/>
        <w:szCs w:val="20"/>
      </w:rPr>
      <w:t>/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EE4DBB" w14:textId="77777777" w:rsidR="00A81535" w:rsidRDefault="00A81535" w:rsidP="00A81535">
    <w:pPr>
      <w:tabs>
        <w:tab w:val="left" w:pos="3100"/>
      </w:tabs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32"/>
      </w:rPr>
      <w:t>Changing Pickup Location for SearchOhio Items</w:t>
    </w:r>
  </w:p>
  <w:p w14:paraId="08D17F8A" w14:textId="10831782" w:rsidR="00271B18" w:rsidRDefault="00271B18" w:rsidP="00271B1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5FC8A7" w14:textId="77777777" w:rsidR="00594CFC" w:rsidRDefault="00594CFC" w:rsidP="001C281C">
      <w:r>
        <w:separator/>
      </w:r>
    </w:p>
  </w:footnote>
  <w:footnote w:type="continuationSeparator" w:id="0">
    <w:p w14:paraId="6A36007B" w14:textId="77777777" w:rsidR="00594CFC" w:rsidRDefault="00594CFC" w:rsidP="001C28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2A4CF" w14:textId="513FDF69" w:rsidR="00AA6953" w:rsidRPr="00A81535" w:rsidRDefault="00A81535" w:rsidP="00A81535">
    <w:pPr>
      <w:pStyle w:val="Header"/>
      <w:tabs>
        <w:tab w:val="clear" w:pos="4320"/>
        <w:tab w:val="clear" w:pos="8640"/>
      </w:tabs>
      <w:ind w:right="-720"/>
      <w:rPr>
        <w:rFonts w:ascii="Arial" w:hAnsi="Arial" w:cs="Arial"/>
        <w:b/>
        <w:color w:val="404040" w:themeColor="text1" w:themeTint="BF"/>
        <w:sz w:val="20"/>
        <w:szCs w:val="20"/>
      </w:rPr>
    </w:pPr>
    <w:r w:rsidRPr="00A81535">
      <w:rPr>
        <w:rFonts w:ascii="Arial" w:hAnsi="Arial" w:cs="Arial"/>
        <w:b/>
        <w:noProof/>
        <w:sz w:val="20"/>
        <w:szCs w:val="20"/>
        <w:lang w:eastAsia="en-US"/>
      </w:rPr>
      <w:drawing>
        <wp:anchor distT="0" distB="0" distL="114300" distR="114300" simplePos="0" relativeHeight="251668480" behindDoc="1" locked="0" layoutInCell="1" allowOverlap="1" wp14:anchorId="1A6AAE0B" wp14:editId="12B5400B">
          <wp:simplePos x="0" y="0"/>
          <wp:positionH relativeFrom="margin">
            <wp:align>center</wp:align>
          </wp:positionH>
          <wp:positionV relativeFrom="paragraph">
            <wp:posOffset>-58674</wp:posOffset>
          </wp:positionV>
          <wp:extent cx="7315200" cy="990600"/>
          <wp:effectExtent l="0" t="0" r="0" b="0"/>
          <wp:wrapThrough wrapText="bothSides">
            <wp:wrapPolygon edited="0">
              <wp:start x="0" y="0"/>
              <wp:lineTo x="0" y="21185"/>
              <wp:lineTo x="21544" y="21185"/>
              <wp:lineTo x="21544" y="0"/>
              <wp:lineTo x="0" y="0"/>
            </wp:wrapPolygon>
          </wp:wrapThrough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 2 no phone numb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CC93A" w14:textId="64DBBAD9" w:rsidR="00AA6953" w:rsidRDefault="00D14A0B">
    <w:pPr>
      <w:pStyle w:val="Header"/>
    </w:pPr>
    <w:r>
      <w:rPr>
        <w:noProof/>
        <w:lang w:eastAsia="en-US"/>
      </w:rPr>
      <w:drawing>
        <wp:anchor distT="0" distB="0" distL="114300" distR="114300" simplePos="0" relativeHeight="251666432" behindDoc="1" locked="0" layoutInCell="1" allowOverlap="1" wp14:anchorId="60DFADCC" wp14:editId="0C5D5E76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7315200" cy="990600"/>
          <wp:effectExtent l="0" t="0" r="0" b="0"/>
          <wp:wrapThrough wrapText="bothSides">
            <wp:wrapPolygon edited="0">
              <wp:start x="0" y="0"/>
              <wp:lineTo x="0" y="21046"/>
              <wp:lineTo x="21525" y="21046"/>
              <wp:lineTo x="21525" y="0"/>
              <wp:lineTo x="0" y="0"/>
            </wp:wrapPolygon>
          </wp:wrapThrough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 2 no phone numb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619.5pt;height:468pt;visibility:visible;mso-wrap-style:square" o:bullet="t">
        <v:imagedata r:id="rId1" o:title=""/>
      </v:shape>
    </w:pict>
  </w:numPicBullet>
  <w:abstractNum w:abstractNumId="0" w15:restartNumberingAfterBreak="0">
    <w:nsid w:val="03C70830"/>
    <w:multiLevelType w:val="hybridMultilevel"/>
    <w:tmpl w:val="861EA2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4E0338"/>
    <w:multiLevelType w:val="hybridMultilevel"/>
    <w:tmpl w:val="001EE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00E23"/>
    <w:multiLevelType w:val="hybridMultilevel"/>
    <w:tmpl w:val="FCD29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DA10F8"/>
    <w:multiLevelType w:val="hybridMultilevel"/>
    <w:tmpl w:val="5934A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D304C"/>
    <w:multiLevelType w:val="hybridMultilevel"/>
    <w:tmpl w:val="35AA0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BE7113"/>
    <w:multiLevelType w:val="hybridMultilevel"/>
    <w:tmpl w:val="6CD6B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80222"/>
    <w:multiLevelType w:val="hybridMultilevel"/>
    <w:tmpl w:val="EB9A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3022"/>
    <w:multiLevelType w:val="hybridMultilevel"/>
    <w:tmpl w:val="3B44FC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F77300"/>
    <w:multiLevelType w:val="hybridMultilevel"/>
    <w:tmpl w:val="2A10FD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A92DB1"/>
    <w:multiLevelType w:val="hybridMultilevel"/>
    <w:tmpl w:val="31D063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9F6647"/>
    <w:multiLevelType w:val="hybridMultilevel"/>
    <w:tmpl w:val="131C9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270C3"/>
    <w:multiLevelType w:val="hybridMultilevel"/>
    <w:tmpl w:val="D0083D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0C309E5"/>
    <w:multiLevelType w:val="hybridMultilevel"/>
    <w:tmpl w:val="001EE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3B1B82"/>
    <w:multiLevelType w:val="hybridMultilevel"/>
    <w:tmpl w:val="2BA02482"/>
    <w:lvl w:ilvl="0" w:tplc="884ADF1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DF1E15"/>
    <w:multiLevelType w:val="hybridMultilevel"/>
    <w:tmpl w:val="8022F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13"/>
  </w:num>
  <w:num w:numId="6">
    <w:abstractNumId w:val="12"/>
  </w:num>
  <w:num w:numId="7">
    <w:abstractNumId w:val="11"/>
  </w:num>
  <w:num w:numId="8">
    <w:abstractNumId w:val="0"/>
  </w:num>
  <w:num w:numId="9">
    <w:abstractNumId w:val="8"/>
  </w:num>
  <w:num w:numId="10">
    <w:abstractNumId w:val="7"/>
  </w:num>
  <w:num w:numId="11">
    <w:abstractNumId w:val="4"/>
  </w:num>
  <w:num w:numId="12">
    <w:abstractNumId w:val="6"/>
  </w:num>
  <w:num w:numId="13">
    <w:abstractNumId w:val="10"/>
  </w:num>
  <w:num w:numId="14">
    <w:abstractNumId w:val="9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DC0MDczNjU3MTNX0lEKTi0uzszPAykwqgUA70hDZSwAAAA="/>
  </w:docVars>
  <w:rsids>
    <w:rsidRoot w:val="00AF2AA6"/>
    <w:rsid w:val="0004772F"/>
    <w:rsid w:val="0007444C"/>
    <w:rsid w:val="000777FA"/>
    <w:rsid w:val="000C301D"/>
    <w:rsid w:val="000D467E"/>
    <w:rsid w:val="00133BFC"/>
    <w:rsid w:val="00154DCA"/>
    <w:rsid w:val="001828F6"/>
    <w:rsid w:val="001C281C"/>
    <w:rsid w:val="00213903"/>
    <w:rsid w:val="00271B18"/>
    <w:rsid w:val="00300743"/>
    <w:rsid w:val="00331BF6"/>
    <w:rsid w:val="003322F7"/>
    <w:rsid w:val="0036270C"/>
    <w:rsid w:val="003C58BD"/>
    <w:rsid w:val="003F3D86"/>
    <w:rsid w:val="003F712C"/>
    <w:rsid w:val="0042182B"/>
    <w:rsid w:val="004219D6"/>
    <w:rsid w:val="004303FA"/>
    <w:rsid w:val="00440AC6"/>
    <w:rsid w:val="0044395E"/>
    <w:rsid w:val="004A55CA"/>
    <w:rsid w:val="004D7D26"/>
    <w:rsid w:val="004E6AA5"/>
    <w:rsid w:val="0050542A"/>
    <w:rsid w:val="005173A4"/>
    <w:rsid w:val="005703CD"/>
    <w:rsid w:val="00594CFC"/>
    <w:rsid w:val="005B3EB7"/>
    <w:rsid w:val="005B6633"/>
    <w:rsid w:val="005D17EE"/>
    <w:rsid w:val="005D205D"/>
    <w:rsid w:val="005E5C10"/>
    <w:rsid w:val="006016A9"/>
    <w:rsid w:val="006066DC"/>
    <w:rsid w:val="00622B69"/>
    <w:rsid w:val="00656658"/>
    <w:rsid w:val="006C4A2A"/>
    <w:rsid w:val="006D10DE"/>
    <w:rsid w:val="006F7D54"/>
    <w:rsid w:val="00732D0F"/>
    <w:rsid w:val="00740D53"/>
    <w:rsid w:val="00760937"/>
    <w:rsid w:val="007A1DAC"/>
    <w:rsid w:val="007B198E"/>
    <w:rsid w:val="00835DDA"/>
    <w:rsid w:val="009C0AEC"/>
    <w:rsid w:val="009D14CF"/>
    <w:rsid w:val="009F1108"/>
    <w:rsid w:val="009F641C"/>
    <w:rsid w:val="00A35A24"/>
    <w:rsid w:val="00A81535"/>
    <w:rsid w:val="00A96214"/>
    <w:rsid w:val="00AA6953"/>
    <w:rsid w:val="00AC59C8"/>
    <w:rsid w:val="00AF24B0"/>
    <w:rsid w:val="00AF2AA6"/>
    <w:rsid w:val="00B16D6B"/>
    <w:rsid w:val="00B2125C"/>
    <w:rsid w:val="00B31E90"/>
    <w:rsid w:val="00B61A03"/>
    <w:rsid w:val="00BB64AC"/>
    <w:rsid w:val="00BD1367"/>
    <w:rsid w:val="00C400F3"/>
    <w:rsid w:val="00C61B29"/>
    <w:rsid w:val="00C64507"/>
    <w:rsid w:val="00C76DDC"/>
    <w:rsid w:val="00C803EA"/>
    <w:rsid w:val="00D14A0B"/>
    <w:rsid w:val="00D235AE"/>
    <w:rsid w:val="00D37460"/>
    <w:rsid w:val="00D61CA2"/>
    <w:rsid w:val="00D7617F"/>
    <w:rsid w:val="00DC0C40"/>
    <w:rsid w:val="00E0750B"/>
    <w:rsid w:val="00E43E50"/>
    <w:rsid w:val="00E65F95"/>
    <w:rsid w:val="00E85981"/>
    <w:rsid w:val="00ED77E6"/>
    <w:rsid w:val="00F467D2"/>
    <w:rsid w:val="00F526DC"/>
    <w:rsid w:val="00FC2337"/>
    <w:rsid w:val="00FF48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6B32456"/>
  <w15:docId w15:val="{41A06840-4119-4C4E-BB94-C34CD46F1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C28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81C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1C281C"/>
  </w:style>
  <w:style w:type="paragraph" w:styleId="BalloonText">
    <w:name w:val="Balloon Text"/>
    <w:basedOn w:val="Normal"/>
    <w:link w:val="BalloonTextChar"/>
    <w:uiPriority w:val="99"/>
    <w:semiHidden/>
    <w:unhideWhenUsed/>
    <w:rsid w:val="001C281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81C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C281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81C"/>
    <w:rPr>
      <w:sz w:val="24"/>
      <w:szCs w:val="24"/>
    </w:rPr>
  </w:style>
  <w:style w:type="table" w:styleId="LightShading-Accent1">
    <w:name w:val="Light Shading Accent 1"/>
    <w:basedOn w:val="TableNormal"/>
    <w:uiPriority w:val="60"/>
    <w:rsid w:val="00D61CA2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asicParagraph">
    <w:name w:val="[Basic Paragraph]"/>
    <w:basedOn w:val="Normal"/>
    <w:uiPriority w:val="99"/>
    <w:rsid w:val="00D235A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ListParagraph">
    <w:name w:val="List Paragraph"/>
    <w:basedOn w:val="Normal"/>
    <w:uiPriority w:val="34"/>
    <w:qFormat/>
    <w:rsid w:val="004D7D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D6F07E7-E46A-4BCD-B5AA-861A194A5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us Metropolitan Library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 Khy</dc:creator>
  <cp:keywords/>
  <dc:description/>
  <cp:lastModifiedBy>Wendy VanScheetz</cp:lastModifiedBy>
  <cp:revision>2</cp:revision>
  <cp:lastPrinted>2018-10-12T19:58:00Z</cp:lastPrinted>
  <dcterms:created xsi:type="dcterms:W3CDTF">2019-09-24T13:44:00Z</dcterms:created>
  <dcterms:modified xsi:type="dcterms:W3CDTF">2019-09-24T13:44:00Z</dcterms:modified>
</cp:coreProperties>
</file>